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33D6A" w14:textId="77777777" w:rsidR="00FF16A0" w:rsidRPr="00CF33A9" w:rsidRDefault="00FF16A0" w:rsidP="00FF16A0">
      <w:pPr>
        <w:jc w:val="both"/>
        <w:outlineLvl w:val="0"/>
        <w:rPr>
          <w:b/>
          <w:szCs w:val="22"/>
          <w:lang w:val="en-GB"/>
        </w:rPr>
      </w:pPr>
      <w:r w:rsidRPr="00CF33A9">
        <w:rPr>
          <w:b/>
          <w:szCs w:val="22"/>
          <w:lang w:val="en-GB"/>
        </w:rPr>
        <w:t>GLASGOW AIRPORT CONSULTATIVE COMMITTEE</w:t>
      </w:r>
    </w:p>
    <w:p w14:paraId="5E57FCDF" w14:textId="77777777" w:rsidR="00FF16A0" w:rsidRPr="00CF33A9" w:rsidRDefault="00FF16A0" w:rsidP="00FF16A0">
      <w:pPr>
        <w:ind w:left="720" w:firstLine="720"/>
        <w:jc w:val="both"/>
        <w:outlineLvl w:val="0"/>
        <w:rPr>
          <w:sz w:val="22"/>
          <w:szCs w:val="22"/>
          <w:lang w:val="en-GB"/>
        </w:rPr>
      </w:pPr>
    </w:p>
    <w:p w14:paraId="708CF078" w14:textId="1FE4865D" w:rsidR="00016D72" w:rsidRPr="00CF33A9" w:rsidRDefault="00D26ED2" w:rsidP="00FF16A0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Minutes of the </w:t>
      </w:r>
      <w:r w:rsidR="00FB271F" w:rsidRPr="00CF33A9">
        <w:rPr>
          <w:sz w:val="22"/>
          <w:szCs w:val="22"/>
          <w:lang w:val="en-GB"/>
        </w:rPr>
        <w:t>18</w:t>
      </w:r>
      <w:r w:rsidR="004719DE">
        <w:rPr>
          <w:sz w:val="22"/>
          <w:szCs w:val="22"/>
          <w:lang w:val="en-GB"/>
        </w:rPr>
        <w:t>5</w:t>
      </w:r>
      <w:r w:rsidR="00FB271F" w:rsidRPr="00CF33A9">
        <w:rPr>
          <w:sz w:val="22"/>
          <w:szCs w:val="22"/>
          <w:lang w:val="en-GB"/>
        </w:rPr>
        <w:t>th</w:t>
      </w:r>
      <w:r w:rsidR="00016D72" w:rsidRPr="00CF33A9">
        <w:rPr>
          <w:sz w:val="22"/>
          <w:szCs w:val="22"/>
          <w:lang w:val="en-GB"/>
        </w:rPr>
        <w:t xml:space="preserve"> Quarterly Meeting held by Microsoft Teams</w:t>
      </w:r>
    </w:p>
    <w:p w14:paraId="69F2164A" w14:textId="04328505" w:rsidR="00FF16A0" w:rsidRPr="00CF33A9" w:rsidRDefault="00FF16A0" w:rsidP="00FF16A0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on </w:t>
      </w:r>
      <w:r w:rsidR="00D26ED2" w:rsidRPr="00CF33A9">
        <w:rPr>
          <w:sz w:val="22"/>
          <w:szCs w:val="22"/>
          <w:lang w:val="en-GB"/>
        </w:rPr>
        <w:t>Monday</w:t>
      </w:r>
      <w:r w:rsidRPr="00CF33A9">
        <w:rPr>
          <w:sz w:val="22"/>
          <w:szCs w:val="22"/>
          <w:lang w:val="en-GB"/>
        </w:rPr>
        <w:t xml:space="preserve"> </w:t>
      </w:r>
      <w:r w:rsidR="004719DE">
        <w:rPr>
          <w:sz w:val="22"/>
          <w:szCs w:val="22"/>
          <w:lang w:val="en-GB"/>
        </w:rPr>
        <w:t>19</w:t>
      </w:r>
      <w:r w:rsidR="004719DE" w:rsidRPr="004719DE">
        <w:rPr>
          <w:sz w:val="22"/>
          <w:szCs w:val="22"/>
          <w:vertAlign w:val="superscript"/>
          <w:lang w:val="en-GB"/>
        </w:rPr>
        <w:t>th</w:t>
      </w:r>
      <w:r w:rsidR="004719DE">
        <w:rPr>
          <w:sz w:val="22"/>
          <w:szCs w:val="22"/>
          <w:lang w:val="en-GB"/>
        </w:rPr>
        <w:t xml:space="preserve"> July</w:t>
      </w:r>
      <w:r w:rsidRPr="00CF33A9">
        <w:rPr>
          <w:sz w:val="22"/>
          <w:szCs w:val="22"/>
          <w:lang w:val="en-GB"/>
        </w:rPr>
        <w:t xml:space="preserve"> 2</w:t>
      </w:r>
      <w:r w:rsidR="00FB271F" w:rsidRPr="00CF33A9">
        <w:rPr>
          <w:sz w:val="22"/>
          <w:szCs w:val="22"/>
          <w:lang w:val="en-GB"/>
        </w:rPr>
        <w:t>021</w:t>
      </w:r>
      <w:r w:rsidRPr="00CF33A9">
        <w:rPr>
          <w:sz w:val="22"/>
          <w:szCs w:val="22"/>
          <w:lang w:val="en-GB"/>
        </w:rPr>
        <w:t xml:space="preserve"> at 10.00 am</w:t>
      </w:r>
    </w:p>
    <w:p w14:paraId="2DC20644" w14:textId="77777777" w:rsidR="001D6E99" w:rsidRPr="00CF33A9" w:rsidRDefault="001D6E99" w:rsidP="008D668C">
      <w:pPr>
        <w:jc w:val="both"/>
        <w:outlineLvl w:val="0"/>
        <w:rPr>
          <w:sz w:val="22"/>
          <w:szCs w:val="22"/>
          <w:lang w:val="en-GB"/>
        </w:rPr>
      </w:pPr>
    </w:p>
    <w:p w14:paraId="0777267D" w14:textId="77777777" w:rsidR="004E5863" w:rsidRPr="00CF33A9" w:rsidRDefault="004E5863" w:rsidP="008D668C">
      <w:pPr>
        <w:jc w:val="both"/>
        <w:outlineLvl w:val="0"/>
        <w:rPr>
          <w:b/>
          <w:sz w:val="22"/>
          <w:szCs w:val="22"/>
          <w:lang w:val="en-GB"/>
        </w:rPr>
      </w:pPr>
      <w:r w:rsidRPr="00CF33A9">
        <w:rPr>
          <w:b/>
          <w:sz w:val="22"/>
          <w:szCs w:val="22"/>
          <w:lang w:val="en-GB"/>
        </w:rPr>
        <w:t>Minute of the previous meeting</w:t>
      </w:r>
    </w:p>
    <w:p w14:paraId="010C3D57" w14:textId="77777777" w:rsidR="00562FED" w:rsidRPr="00CF33A9" w:rsidRDefault="004E5863" w:rsidP="004448E8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The Minutes were circulated in advance.  </w:t>
      </w:r>
    </w:p>
    <w:p w14:paraId="4D99E15C" w14:textId="77777777" w:rsidR="00823D4E" w:rsidRPr="00CF33A9" w:rsidRDefault="00823D4E" w:rsidP="004448E8">
      <w:pPr>
        <w:jc w:val="both"/>
        <w:outlineLvl w:val="0"/>
        <w:rPr>
          <w:sz w:val="22"/>
          <w:szCs w:val="22"/>
          <w:lang w:val="en-GB"/>
        </w:rPr>
      </w:pPr>
    </w:p>
    <w:p w14:paraId="23676D74" w14:textId="77777777" w:rsidR="00823D4E" w:rsidRPr="00CF33A9" w:rsidRDefault="00823D4E" w:rsidP="004448E8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The Minutes were agreed.</w:t>
      </w:r>
    </w:p>
    <w:p w14:paraId="51DEB0B7" w14:textId="77777777" w:rsidR="00FF7701" w:rsidRPr="00CF33A9" w:rsidRDefault="00FF7701" w:rsidP="008D668C">
      <w:pPr>
        <w:jc w:val="both"/>
        <w:outlineLvl w:val="0"/>
        <w:rPr>
          <w:sz w:val="22"/>
          <w:szCs w:val="22"/>
          <w:lang w:val="en-GB"/>
        </w:rPr>
      </w:pPr>
    </w:p>
    <w:p w14:paraId="672E3172" w14:textId="198E0AE0" w:rsidR="00823D4E" w:rsidRPr="00CF33A9" w:rsidRDefault="000269C3" w:rsidP="00823D4E">
      <w:pPr>
        <w:jc w:val="both"/>
        <w:outlineLvl w:val="0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SUSTAINABILITY</w:t>
      </w:r>
    </w:p>
    <w:p w14:paraId="722BE1DD" w14:textId="44927198" w:rsidR="00DA4782" w:rsidRPr="00CF33A9" w:rsidRDefault="00CF33A9" w:rsidP="00823D4E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There was</w:t>
      </w:r>
      <w:r w:rsidR="00C761B9" w:rsidRPr="00CF33A9">
        <w:rPr>
          <w:sz w:val="22"/>
          <w:szCs w:val="22"/>
          <w:lang w:val="en-GB"/>
        </w:rPr>
        <w:t xml:space="preserve"> a </w:t>
      </w:r>
      <w:r w:rsidR="000269C3">
        <w:rPr>
          <w:sz w:val="22"/>
          <w:szCs w:val="22"/>
          <w:lang w:val="en-GB"/>
        </w:rPr>
        <w:t>detailed</w:t>
      </w:r>
      <w:r w:rsidR="00C761B9" w:rsidRPr="00CF33A9">
        <w:rPr>
          <w:sz w:val="22"/>
          <w:szCs w:val="22"/>
          <w:lang w:val="en-GB"/>
        </w:rPr>
        <w:t xml:space="preserve"> presentation </w:t>
      </w:r>
      <w:r w:rsidRPr="00CF33A9">
        <w:rPr>
          <w:sz w:val="22"/>
          <w:szCs w:val="22"/>
          <w:lang w:val="en-GB"/>
        </w:rPr>
        <w:t xml:space="preserve">by the airport </w:t>
      </w:r>
      <w:r w:rsidR="00C761B9" w:rsidRPr="00CF33A9">
        <w:rPr>
          <w:sz w:val="22"/>
          <w:szCs w:val="22"/>
          <w:lang w:val="en-GB"/>
        </w:rPr>
        <w:t>on</w:t>
      </w:r>
      <w:r w:rsidR="008C0A84" w:rsidRPr="00CF33A9">
        <w:rPr>
          <w:sz w:val="22"/>
          <w:szCs w:val="22"/>
          <w:lang w:val="en-GB"/>
        </w:rPr>
        <w:t xml:space="preserve"> </w:t>
      </w:r>
      <w:r w:rsidR="00BD4102">
        <w:rPr>
          <w:sz w:val="22"/>
          <w:szCs w:val="22"/>
          <w:lang w:val="en-GB"/>
        </w:rPr>
        <w:t>the steps the airport was taking towards sustainability and achieving net zero</w:t>
      </w:r>
      <w:r w:rsidR="008C0A84" w:rsidRPr="00CF33A9">
        <w:rPr>
          <w:sz w:val="22"/>
          <w:szCs w:val="22"/>
          <w:lang w:val="en-GB"/>
        </w:rPr>
        <w:t>.</w:t>
      </w:r>
    </w:p>
    <w:p w14:paraId="1884DA5E" w14:textId="77777777" w:rsidR="00DA4782" w:rsidRPr="00CF33A9" w:rsidRDefault="00DA4782" w:rsidP="00823D4E">
      <w:pPr>
        <w:jc w:val="both"/>
        <w:outlineLvl w:val="0"/>
        <w:rPr>
          <w:sz w:val="22"/>
          <w:szCs w:val="22"/>
          <w:lang w:val="en-GB"/>
        </w:rPr>
      </w:pPr>
    </w:p>
    <w:p w14:paraId="50909D73" w14:textId="7F4114DD" w:rsidR="0040324A" w:rsidRDefault="00FA626A" w:rsidP="00823D4E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A number of issues were raised by members of the Committee </w:t>
      </w:r>
      <w:r w:rsidR="005742F0">
        <w:rPr>
          <w:sz w:val="22"/>
          <w:szCs w:val="22"/>
          <w:lang w:val="en-GB"/>
        </w:rPr>
        <w:t>including</w:t>
      </w:r>
      <w:r>
        <w:rPr>
          <w:sz w:val="22"/>
          <w:szCs w:val="22"/>
          <w:lang w:val="en-GB"/>
        </w:rPr>
        <w:t xml:space="preserve"> </w:t>
      </w:r>
      <w:r w:rsidR="00303CAC">
        <w:rPr>
          <w:sz w:val="22"/>
          <w:szCs w:val="22"/>
          <w:lang w:val="en-GB"/>
        </w:rPr>
        <w:t>surface access, the rail link</w:t>
      </w:r>
      <w:r w:rsidR="005742F0">
        <w:rPr>
          <w:sz w:val="22"/>
          <w:szCs w:val="22"/>
          <w:lang w:val="en-GB"/>
        </w:rPr>
        <w:t xml:space="preserve">. The Committee emphasised the importance to the community and the airport of advancing the sustainability agenda and the importance of getting started as these </w:t>
      </w:r>
      <w:r w:rsidR="00D71769">
        <w:rPr>
          <w:sz w:val="22"/>
          <w:szCs w:val="22"/>
          <w:lang w:val="en-GB"/>
        </w:rPr>
        <w:t>transport projects always took much longer than hoped</w:t>
      </w:r>
    </w:p>
    <w:p w14:paraId="6AE6E47F" w14:textId="77777777" w:rsidR="00FA626A" w:rsidRPr="00CF33A9" w:rsidRDefault="00FA626A" w:rsidP="00823D4E">
      <w:pPr>
        <w:jc w:val="both"/>
        <w:outlineLvl w:val="0"/>
        <w:rPr>
          <w:sz w:val="22"/>
          <w:szCs w:val="22"/>
          <w:lang w:val="en-GB"/>
        </w:rPr>
      </w:pPr>
    </w:p>
    <w:p w14:paraId="26E21300" w14:textId="44808C41" w:rsidR="00FF7701" w:rsidRPr="00CF33A9" w:rsidRDefault="00FF7701" w:rsidP="008D668C">
      <w:pPr>
        <w:jc w:val="both"/>
        <w:outlineLvl w:val="0"/>
        <w:rPr>
          <w:b/>
          <w:sz w:val="22"/>
          <w:szCs w:val="22"/>
          <w:lang w:val="en-GB"/>
        </w:rPr>
      </w:pPr>
      <w:r w:rsidRPr="00CF33A9">
        <w:rPr>
          <w:b/>
          <w:sz w:val="22"/>
          <w:szCs w:val="22"/>
          <w:lang w:val="en-GB"/>
        </w:rPr>
        <w:t>Traffic</w:t>
      </w:r>
      <w:r w:rsidR="00CF33A9">
        <w:rPr>
          <w:b/>
          <w:sz w:val="22"/>
          <w:szCs w:val="22"/>
          <w:lang w:val="en-GB"/>
        </w:rPr>
        <w:t xml:space="preserve"> Matters</w:t>
      </w:r>
      <w:r w:rsidR="00C93C61">
        <w:rPr>
          <w:b/>
          <w:sz w:val="22"/>
          <w:szCs w:val="22"/>
          <w:lang w:val="en-GB"/>
        </w:rPr>
        <w:t xml:space="preserve"> </w:t>
      </w:r>
    </w:p>
    <w:p w14:paraId="49FFA5F1" w14:textId="3069EA2A" w:rsidR="00ED0732" w:rsidRPr="00CF33A9" w:rsidRDefault="00324C39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Traffic is </w:t>
      </w:r>
      <w:r w:rsidR="00D71769">
        <w:rPr>
          <w:sz w:val="22"/>
          <w:szCs w:val="22"/>
          <w:lang w:val="en-GB"/>
        </w:rPr>
        <w:t>up</w:t>
      </w:r>
      <w:r w:rsidRPr="00CF33A9">
        <w:rPr>
          <w:sz w:val="22"/>
          <w:szCs w:val="22"/>
          <w:lang w:val="en-GB"/>
        </w:rPr>
        <w:t xml:space="preserve"> </w:t>
      </w:r>
      <w:r w:rsidR="00CF33A9" w:rsidRPr="00CF33A9">
        <w:rPr>
          <w:sz w:val="22"/>
          <w:szCs w:val="22"/>
          <w:lang w:val="en-GB"/>
        </w:rPr>
        <w:t>significantly</w:t>
      </w:r>
      <w:r w:rsidRPr="00CF33A9">
        <w:rPr>
          <w:sz w:val="22"/>
          <w:szCs w:val="22"/>
          <w:lang w:val="en-GB"/>
        </w:rPr>
        <w:t xml:space="preserve"> compared with the same period last year</w:t>
      </w:r>
      <w:r w:rsidR="00D71769">
        <w:rPr>
          <w:sz w:val="22"/>
          <w:szCs w:val="22"/>
          <w:lang w:val="en-GB"/>
        </w:rPr>
        <w:t xml:space="preserve"> when there was a lockdown </w:t>
      </w:r>
      <w:r w:rsidR="004F6AF3">
        <w:rPr>
          <w:sz w:val="22"/>
          <w:szCs w:val="22"/>
          <w:lang w:val="en-GB"/>
        </w:rPr>
        <w:t>but still significantly below pre-COVID19 levels</w:t>
      </w:r>
      <w:r w:rsidRPr="00CF33A9">
        <w:rPr>
          <w:sz w:val="22"/>
          <w:szCs w:val="22"/>
          <w:lang w:val="en-GB"/>
        </w:rPr>
        <w:t xml:space="preserve">.  </w:t>
      </w:r>
      <w:r w:rsidR="00ED0732" w:rsidRPr="00CF33A9">
        <w:rPr>
          <w:sz w:val="22"/>
          <w:szCs w:val="22"/>
          <w:lang w:val="en-GB"/>
        </w:rPr>
        <w:t xml:space="preserve">  </w:t>
      </w:r>
    </w:p>
    <w:p w14:paraId="6F8DD834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</w:p>
    <w:p w14:paraId="2FAC31F0" w14:textId="3220F1E3" w:rsidR="00324C39" w:rsidRPr="00CF33A9" w:rsidRDefault="00CF33A9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There</w:t>
      </w:r>
      <w:r w:rsidR="00ED0732" w:rsidRPr="00CF33A9">
        <w:rPr>
          <w:sz w:val="22"/>
          <w:szCs w:val="22"/>
          <w:lang w:val="en-GB"/>
        </w:rPr>
        <w:t xml:space="preserve"> are two </w:t>
      </w:r>
      <w:r>
        <w:rPr>
          <w:sz w:val="22"/>
          <w:szCs w:val="22"/>
          <w:lang w:val="en-GB"/>
        </w:rPr>
        <w:t xml:space="preserve">Covid19 </w:t>
      </w:r>
      <w:r w:rsidR="00ED0732" w:rsidRPr="00CF33A9">
        <w:rPr>
          <w:sz w:val="22"/>
          <w:szCs w:val="22"/>
          <w:lang w:val="en-GB"/>
        </w:rPr>
        <w:t>test centres at the Airport – PCR and Antigen respectively.  One is a drive through and the other is available for walk-in and can be booked on the website.</w:t>
      </w:r>
    </w:p>
    <w:p w14:paraId="7C047F27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</w:p>
    <w:p w14:paraId="538EF97F" w14:textId="77777777" w:rsidR="00ED0732" w:rsidRPr="00CF33A9" w:rsidRDefault="00FB742B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Around 70%</w:t>
      </w:r>
      <w:r w:rsidR="00ED0732" w:rsidRPr="00CF33A9">
        <w:rPr>
          <w:sz w:val="22"/>
          <w:szCs w:val="22"/>
          <w:lang w:val="en-GB"/>
        </w:rPr>
        <w:t xml:space="preserve"> </w:t>
      </w:r>
      <w:r w:rsidRPr="00CF33A9">
        <w:rPr>
          <w:sz w:val="22"/>
          <w:szCs w:val="22"/>
          <w:lang w:val="en-GB"/>
        </w:rPr>
        <w:t>of staff are still being furloughed</w:t>
      </w:r>
      <w:r w:rsidR="00ED0732" w:rsidRPr="00CF33A9">
        <w:rPr>
          <w:sz w:val="22"/>
          <w:szCs w:val="22"/>
          <w:lang w:val="en-GB"/>
        </w:rPr>
        <w:t xml:space="preserve">.  </w:t>
      </w:r>
    </w:p>
    <w:p w14:paraId="2F066091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</w:p>
    <w:p w14:paraId="22B375F1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There are around 15 – 20 flights per day and these are mostly Loganair.</w:t>
      </w:r>
    </w:p>
    <w:p w14:paraId="59C05B2B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</w:p>
    <w:p w14:paraId="43765870" w14:textId="59B7CDDA" w:rsidR="00ED0732" w:rsidRPr="00CF33A9" w:rsidRDefault="00CF33A9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airport</w:t>
      </w:r>
      <w:r w:rsidR="00ED0732" w:rsidRPr="00CF33A9">
        <w:rPr>
          <w:sz w:val="22"/>
          <w:szCs w:val="22"/>
          <w:lang w:val="en-GB"/>
        </w:rPr>
        <w:t xml:space="preserve"> continue</w:t>
      </w:r>
      <w:r>
        <w:rPr>
          <w:sz w:val="22"/>
          <w:szCs w:val="22"/>
          <w:lang w:val="en-GB"/>
        </w:rPr>
        <w:t>s</w:t>
      </w:r>
      <w:r w:rsidR="00ED0732" w:rsidRPr="00CF33A9">
        <w:rPr>
          <w:sz w:val="22"/>
          <w:szCs w:val="22"/>
          <w:lang w:val="en-GB"/>
        </w:rPr>
        <w:t xml:space="preserve"> to have safe and secure operations.</w:t>
      </w:r>
    </w:p>
    <w:p w14:paraId="2E2B9608" w14:textId="77777777" w:rsidR="00ED0732" w:rsidRPr="00CF33A9" w:rsidRDefault="00ED0732" w:rsidP="008D668C">
      <w:pPr>
        <w:jc w:val="both"/>
        <w:outlineLvl w:val="0"/>
        <w:rPr>
          <w:sz w:val="22"/>
          <w:szCs w:val="22"/>
          <w:lang w:val="en-GB"/>
        </w:rPr>
      </w:pPr>
    </w:p>
    <w:p w14:paraId="59278679" w14:textId="75340F05" w:rsidR="00ED0732" w:rsidRDefault="00ED0732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There is </w:t>
      </w:r>
      <w:r w:rsidR="00A03B1F">
        <w:rPr>
          <w:sz w:val="22"/>
          <w:szCs w:val="22"/>
          <w:lang w:val="en-GB"/>
        </w:rPr>
        <w:t>greater</w:t>
      </w:r>
      <w:r w:rsidRPr="00CF33A9">
        <w:rPr>
          <w:sz w:val="22"/>
          <w:szCs w:val="22"/>
          <w:lang w:val="en-GB"/>
        </w:rPr>
        <w:t xml:space="preserve"> availability in retail</w:t>
      </w:r>
      <w:r w:rsidR="00A03B1F">
        <w:rPr>
          <w:sz w:val="22"/>
          <w:szCs w:val="22"/>
          <w:lang w:val="en-GB"/>
        </w:rPr>
        <w:t xml:space="preserve"> as flights resume and it is hoped that this will continue to increase.</w:t>
      </w:r>
      <w:r w:rsidR="00724178">
        <w:rPr>
          <w:sz w:val="22"/>
          <w:szCs w:val="22"/>
          <w:lang w:val="en-GB"/>
        </w:rPr>
        <w:t xml:space="preserve"> A question was asked in relation to parking costs for </w:t>
      </w:r>
      <w:r w:rsidR="00AA221D">
        <w:rPr>
          <w:sz w:val="22"/>
          <w:szCs w:val="22"/>
          <w:lang w:val="en-GB"/>
        </w:rPr>
        <w:t>drop off; it was explained that the airport had taken the decision not to close during the pandemic and required to find ways to maximise such income as it could to defray costs.</w:t>
      </w:r>
    </w:p>
    <w:p w14:paraId="73185533" w14:textId="77777777" w:rsidR="00574A06" w:rsidRDefault="00574A06" w:rsidP="008D668C">
      <w:pPr>
        <w:jc w:val="both"/>
        <w:outlineLvl w:val="0"/>
        <w:rPr>
          <w:sz w:val="22"/>
          <w:szCs w:val="22"/>
          <w:lang w:val="en-GB"/>
        </w:rPr>
      </w:pPr>
    </w:p>
    <w:p w14:paraId="3DEB4D14" w14:textId="7E04003F" w:rsidR="00574A06" w:rsidRPr="00CF33A9" w:rsidRDefault="00574A06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Committee had a discussion on staff furlough</w:t>
      </w:r>
      <w:r w:rsidR="00A03B1F">
        <w:rPr>
          <w:sz w:val="22"/>
          <w:szCs w:val="22"/>
          <w:lang w:val="en-GB"/>
        </w:rPr>
        <w:t xml:space="preserve"> </w:t>
      </w:r>
      <w:r w:rsidR="00724178">
        <w:rPr>
          <w:sz w:val="22"/>
          <w:szCs w:val="22"/>
          <w:lang w:val="en-GB"/>
        </w:rPr>
        <w:t>during the period</w:t>
      </w:r>
    </w:p>
    <w:p w14:paraId="5C5EBA6E" w14:textId="77777777" w:rsidR="00AB56CA" w:rsidRPr="00CF33A9" w:rsidRDefault="00AB56CA" w:rsidP="008D668C">
      <w:pPr>
        <w:jc w:val="both"/>
        <w:outlineLvl w:val="0"/>
        <w:rPr>
          <w:sz w:val="22"/>
          <w:szCs w:val="22"/>
          <w:lang w:val="en-GB"/>
        </w:rPr>
      </w:pPr>
    </w:p>
    <w:p w14:paraId="3922EC12" w14:textId="5864E0F1" w:rsidR="00AB56CA" w:rsidRPr="00CF33A9" w:rsidRDefault="00DA23B9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tobart Air had ceased operations during the period</w:t>
      </w:r>
      <w:r w:rsidR="00564AED" w:rsidRPr="00CF33A9">
        <w:rPr>
          <w:sz w:val="22"/>
          <w:szCs w:val="22"/>
          <w:lang w:val="en-GB"/>
        </w:rPr>
        <w:t xml:space="preserve">.  </w:t>
      </w:r>
    </w:p>
    <w:p w14:paraId="2214B18C" w14:textId="77777777" w:rsidR="003903B8" w:rsidRDefault="003903B8" w:rsidP="003903B8">
      <w:pPr>
        <w:jc w:val="both"/>
        <w:outlineLvl w:val="0"/>
        <w:rPr>
          <w:sz w:val="22"/>
          <w:szCs w:val="22"/>
          <w:lang w:val="en-GB"/>
        </w:rPr>
      </w:pPr>
    </w:p>
    <w:p w14:paraId="49D77DA4" w14:textId="45694CF7" w:rsidR="003903B8" w:rsidRPr="00CF33A9" w:rsidRDefault="003903B8" w:rsidP="003903B8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There was </w:t>
      </w:r>
      <w:proofErr w:type="gramStart"/>
      <w:r w:rsidRPr="00CF33A9">
        <w:rPr>
          <w:sz w:val="22"/>
          <w:szCs w:val="22"/>
          <w:lang w:val="en-GB"/>
        </w:rPr>
        <w:t>a</w:t>
      </w:r>
      <w:proofErr w:type="gramEnd"/>
      <w:r w:rsidRPr="00CF33A9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update</w:t>
      </w:r>
      <w:r w:rsidRPr="00CF33A9">
        <w:rPr>
          <w:sz w:val="22"/>
          <w:szCs w:val="22"/>
          <w:lang w:val="en-GB"/>
        </w:rPr>
        <w:t xml:space="preserve"> on the possible introduction of duty-free.  It was reported </w:t>
      </w:r>
      <w:r>
        <w:rPr>
          <w:sz w:val="22"/>
          <w:szCs w:val="22"/>
          <w:lang w:val="en-GB"/>
        </w:rPr>
        <w:t>it was unlikely that this would change</w:t>
      </w:r>
      <w:r w:rsidRPr="00CF33A9">
        <w:rPr>
          <w:sz w:val="22"/>
          <w:szCs w:val="22"/>
          <w:lang w:val="en-GB"/>
        </w:rPr>
        <w:t>.</w:t>
      </w:r>
    </w:p>
    <w:p w14:paraId="0BC74DC7" w14:textId="77777777" w:rsidR="00564AED" w:rsidRPr="00CF33A9" w:rsidRDefault="00564AED" w:rsidP="008D668C">
      <w:pPr>
        <w:jc w:val="both"/>
        <w:outlineLvl w:val="0"/>
        <w:rPr>
          <w:sz w:val="22"/>
          <w:szCs w:val="22"/>
          <w:lang w:val="en-GB"/>
        </w:rPr>
      </w:pPr>
    </w:p>
    <w:p w14:paraId="7237AD1A" w14:textId="6D9DF08B" w:rsidR="00C93C61" w:rsidRPr="00C93C61" w:rsidRDefault="00C93C61" w:rsidP="008D668C">
      <w:pPr>
        <w:jc w:val="both"/>
        <w:outlineLvl w:val="0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Wildlife</w:t>
      </w:r>
    </w:p>
    <w:p w14:paraId="4B6C526F" w14:textId="77777777" w:rsidR="00C93C61" w:rsidRDefault="00C93C61" w:rsidP="008D668C">
      <w:pPr>
        <w:jc w:val="both"/>
        <w:outlineLvl w:val="0"/>
        <w:rPr>
          <w:sz w:val="22"/>
          <w:szCs w:val="22"/>
          <w:lang w:val="en-GB"/>
        </w:rPr>
      </w:pPr>
    </w:p>
    <w:p w14:paraId="77FF7998" w14:textId="12917B66" w:rsidR="00564AED" w:rsidRPr="00CF33A9" w:rsidRDefault="00564AED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With </w:t>
      </w:r>
      <w:r w:rsidR="003F29CE" w:rsidRPr="00CF33A9">
        <w:rPr>
          <w:sz w:val="22"/>
          <w:szCs w:val="22"/>
          <w:lang w:val="en-GB"/>
        </w:rPr>
        <w:t xml:space="preserve">reduced flights bird numbers have </w:t>
      </w:r>
      <w:r w:rsidRPr="00CF33A9">
        <w:rPr>
          <w:sz w:val="22"/>
          <w:szCs w:val="22"/>
          <w:lang w:val="en-GB"/>
        </w:rPr>
        <w:t>increased significantly</w:t>
      </w:r>
      <w:r w:rsidR="003F29CE" w:rsidRPr="00CF33A9">
        <w:rPr>
          <w:sz w:val="22"/>
          <w:szCs w:val="22"/>
          <w:lang w:val="en-GB"/>
        </w:rPr>
        <w:t xml:space="preserve">.  </w:t>
      </w:r>
      <w:r w:rsidR="00860BB7">
        <w:rPr>
          <w:sz w:val="22"/>
          <w:szCs w:val="22"/>
          <w:lang w:val="en-GB"/>
        </w:rPr>
        <w:t>The airport is addressing the issues that this raises with relevant stakeholders</w:t>
      </w:r>
    </w:p>
    <w:p w14:paraId="1EE8C62A" w14:textId="77777777" w:rsidR="00564AED" w:rsidRPr="00CF33A9" w:rsidRDefault="00564AED" w:rsidP="008D668C">
      <w:pPr>
        <w:jc w:val="both"/>
        <w:outlineLvl w:val="0"/>
        <w:rPr>
          <w:sz w:val="22"/>
          <w:szCs w:val="22"/>
          <w:lang w:val="en-GB"/>
        </w:rPr>
      </w:pPr>
    </w:p>
    <w:p w14:paraId="5207DC88" w14:textId="29857AF8" w:rsidR="003903B8" w:rsidRDefault="008F0644" w:rsidP="008D668C">
      <w:pPr>
        <w:jc w:val="both"/>
        <w:outlineLvl w:val="0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Noise</w:t>
      </w:r>
    </w:p>
    <w:p w14:paraId="0F87D338" w14:textId="77777777" w:rsidR="008F0644" w:rsidRPr="008F0644" w:rsidRDefault="008F0644" w:rsidP="008D668C">
      <w:pPr>
        <w:jc w:val="both"/>
        <w:outlineLvl w:val="0"/>
        <w:rPr>
          <w:b/>
          <w:bCs/>
          <w:sz w:val="22"/>
          <w:szCs w:val="22"/>
          <w:lang w:val="en-GB"/>
        </w:rPr>
      </w:pPr>
    </w:p>
    <w:p w14:paraId="6306FC2B" w14:textId="0107E25B" w:rsidR="00564AED" w:rsidRPr="00CF33A9" w:rsidRDefault="00CF33A9" w:rsidP="008D668C">
      <w:pPr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>The airport</w:t>
      </w:r>
      <w:r w:rsidR="00564AED" w:rsidRPr="00CF33A9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is</w:t>
      </w:r>
      <w:r w:rsidR="00564AED" w:rsidRPr="00CF33A9">
        <w:rPr>
          <w:sz w:val="22"/>
          <w:szCs w:val="22"/>
          <w:lang w:val="en-GB"/>
        </w:rPr>
        <w:t xml:space="preserve"> continuing to work with local councils on noise. </w:t>
      </w:r>
      <w:r w:rsidR="002C7C66">
        <w:rPr>
          <w:sz w:val="22"/>
          <w:szCs w:val="22"/>
          <w:lang w:val="en-GB"/>
        </w:rPr>
        <w:t>A noise forum is to be established</w:t>
      </w:r>
      <w:r w:rsidR="00865220">
        <w:rPr>
          <w:sz w:val="22"/>
          <w:szCs w:val="22"/>
          <w:lang w:val="en-GB"/>
        </w:rPr>
        <w:t xml:space="preserve"> and the airport was engaging with the relevant authorities</w:t>
      </w:r>
      <w:r w:rsidR="008F0644">
        <w:rPr>
          <w:sz w:val="22"/>
          <w:szCs w:val="22"/>
          <w:lang w:val="en-GB"/>
        </w:rPr>
        <w:t xml:space="preserve">. At the </w:t>
      </w:r>
      <w:r w:rsidR="00950BC9">
        <w:rPr>
          <w:sz w:val="22"/>
          <w:szCs w:val="22"/>
          <w:lang w:val="en-GB"/>
        </w:rPr>
        <w:t>present</w:t>
      </w:r>
      <w:r w:rsidR="008F0644">
        <w:rPr>
          <w:sz w:val="22"/>
          <w:szCs w:val="22"/>
          <w:lang w:val="en-GB"/>
        </w:rPr>
        <w:t xml:space="preserve"> time the lack of flights makes </w:t>
      </w:r>
      <w:r w:rsidR="00950BC9">
        <w:rPr>
          <w:sz w:val="22"/>
          <w:szCs w:val="22"/>
          <w:lang w:val="en-GB"/>
        </w:rPr>
        <w:t>meaningful analysis difficult</w:t>
      </w:r>
    </w:p>
    <w:p w14:paraId="1E04DF54" w14:textId="77777777" w:rsidR="00824FBF" w:rsidRPr="00CF33A9" w:rsidRDefault="00824FBF" w:rsidP="008D668C">
      <w:pPr>
        <w:jc w:val="both"/>
        <w:outlineLvl w:val="0"/>
        <w:rPr>
          <w:sz w:val="22"/>
          <w:szCs w:val="22"/>
          <w:lang w:val="en-GB"/>
        </w:rPr>
      </w:pPr>
    </w:p>
    <w:p w14:paraId="1502167C" w14:textId="77777777" w:rsidR="00273DC5" w:rsidRPr="00CF33A9" w:rsidRDefault="00273DC5" w:rsidP="008D668C">
      <w:pPr>
        <w:jc w:val="both"/>
        <w:outlineLvl w:val="0"/>
        <w:rPr>
          <w:b/>
          <w:sz w:val="22"/>
          <w:szCs w:val="22"/>
          <w:lang w:val="en-GB"/>
        </w:rPr>
      </w:pPr>
    </w:p>
    <w:p w14:paraId="0C255716" w14:textId="77777777" w:rsidR="00273DC5" w:rsidRPr="00CF33A9" w:rsidRDefault="00273DC5" w:rsidP="008D668C">
      <w:pPr>
        <w:jc w:val="both"/>
        <w:outlineLvl w:val="0"/>
        <w:rPr>
          <w:b/>
          <w:sz w:val="22"/>
          <w:szCs w:val="22"/>
          <w:lang w:val="en-GB"/>
        </w:rPr>
      </w:pPr>
      <w:r w:rsidRPr="00CF33A9">
        <w:rPr>
          <w:b/>
          <w:sz w:val="22"/>
          <w:szCs w:val="22"/>
          <w:lang w:val="en-GB"/>
        </w:rPr>
        <w:t>Matters arising</w:t>
      </w:r>
    </w:p>
    <w:p w14:paraId="51BFACF4" w14:textId="550BE695" w:rsidR="00E86097" w:rsidRPr="00CF33A9" w:rsidRDefault="00E86097" w:rsidP="008D668C">
      <w:pPr>
        <w:jc w:val="both"/>
        <w:outlineLvl w:val="0"/>
        <w:rPr>
          <w:sz w:val="22"/>
          <w:szCs w:val="22"/>
          <w:lang w:val="en-GB"/>
        </w:rPr>
      </w:pPr>
    </w:p>
    <w:p w14:paraId="685FAEE5" w14:textId="17DDA6B5" w:rsidR="006138BB" w:rsidRDefault="006138BB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 xml:space="preserve">It was noted that it had been hoped that the Flightpath Fund would be open by the </w:t>
      </w:r>
      <w:proofErr w:type="gramStart"/>
      <w:r>
        <w:rPr>
          <w:sz w:val="22"/>
          <w:szCs w:val="22"/>
          <w:lang w:val="en-GB"/>
        </w:rPr>
        <w:t>summer</w:t>
      </w:r>
      <w:proofErr w:type="gramEnd"/>
      <w:r>
        <w:rPr>
          <w:sz w:val="22"/>
          <w:szCs w:val="22"/>
          <w:lang w:val="en-GB"/>
        </w:rPr>
        <w:t xml:space="preserve"> but this has had to be deferred for operational reasons</w:t>
      </w:r>
    </w:p>
    <w:p w14:paraId="1C196297" w14:textId="77777777" w:rsidR="00950BC9" w:rsidRDefault="00950BC9" w:rsidP="008D668C">
      <w:pPr>
        <w:jc w:val="both"/>
        <w:outlineLvl w:val="0"/>
        <w:rPr>
          <w:sz w:val="22"/>
          <w:szCs w:val="22"/>
          <w:lang w:val="en-GB"/>
        </w:rPr>
      </w:pPr>
    </w:p>
    <w:p w14:paraId="241A4D2C" w14:textId="167BEEFD" w:rsidR="00950BC9" w:rsidRDefault="00950BC9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A discussion took place on the upcoming COP26 </w:t>
      </w:r>
      <w:r w:rsidR="00E17E21">
        <w:rPr>
          <w:sz w:val="22"/>
          <w:szCs w:val="22"/>
          <w:lang w:val="en-GB"/>
        </w:rPr>
        <w:t>and the possible challenges that that would bring; it was noted that the airport considered that it could cope with both COP26 and normal business.</w:t>
      </w:r>
    </w:p>
    <w:p w14:paraId="379CD0F7" w14:textId="77777777" w:rsidR="00E17E21" w:rsidRDefault="00E17E21" w:rsidP="008D668C">
      <w:pPr>
        <w:jc w:val="both"/>
        <w:outlineLvl w:val="0"/>
        <w:rPr>
          <w:sz w:val="22"/>
          <w:szCs w:val="22"/>
          <w:lang w:val="en-GB"/>
        </w:rPr>
      </w:pPr>
    </w:p>
    <w:p w14:paraId="024A50E3" w14:textId="6447F4B2" w:rsidR="00E17E21" w:rsidRDefault="009D435C" w:rsidP="008D668C">
      <w:pPr>
        <w:jc w:val="both"/>
        <w:outlineLvl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t was agreed that there would be an update on the </w:t>
      </w:r>
      <w:r w:rsidR="007B2D3B">
        <w:rPr>
          <w:sz w:val="22"/>
          <w:szCs w:val="22"/>
          <w:lang w:val="en-GB"/>
        </w:rPr>
        <w:t xml:space="preserve">Airspace Change relaunch and </w:t>
      </w:r>
      <w:r w:rsidR="000B524A" w:rsidRPr="000B524A">
        <w:rPr>
          <w:sz w:val="22"/>
          <w:szCs w:val="22"/>
          <w:lang w:val="en-GB"/>
        </w:rPr>
        <w:t xml:space="preserve">that the money has been ringfenced for this purpose.  </w:t>
      </w:r>
      <w:r w:rsidR="007B2D3B">
        <w:rPr>
          <w:sz w:val="22"/>
          <w:szCs w:val="22"/>
          <w:lang w:val="en-GB"/>
        </w:rPr>
        <w:t>It was agreed that this would be put on the next agenda for a presentation and discussion</w:t>
      </w:r>
      <w:r w:rsidR="000B524A" w:rsidRPr="000B524A">
        <w:rPr>
          <w:sz w:val="22"/>
          <w:szCs w:val="22"/>
          <w:lang w:val="en-GB"/>
        </w:rPr>
        <w:t>.</w:t>
      </w:r>
    </w:p>
    <w:p w14:paraId="692D27C4" w14:textId="77777777" w:rsidR="006138BB" w:rsidRDefault="006138BB" w:rsidP="008D668C">
      <w:pPr>
        <w:jc w:val="both"/>
        <w:outlineLvl w:val="0"/>
        <w:rPr>
          <w:sz w:val="22"/>
          <w:szCs w:val="22"/>
          <w:lang w:val="en-GB"/>
        </w:rPr>
      </w:pPr>
    </w:p>
    <w:p w14:paraId="2F772E0E" w14:textId="77777777" w:rsidR="0065506F" w:rsidRPr="00CF33A9" w:rsidRDefault="0065506F" w:rsidP="0065506F">
      <w:pPr>
        <w:tabs>
          <w:tab w:val="left" w:pos="7440"/>
        </w:tabs>
        <w:jc w:val="both"/>
        <w:outlineLvl w:val="0"/>
        <w:rPr>
          <w:b/>
          <w:sz w:val="22"/>
          <w:szCs w:val="22"/>
          <w:lang w:val="en-GB"/>
        </w:rPr>
      </w:pPr>
      <w:r w:rsidRPr="00CF33A9">
        <w:rPr>
          <w:b/>
          <w:sz w:val="22"/>
          <w:szCs w:val="22"/>
          <w:lang w:val="en-GB"/>
        </w:rPr>
        <w:t>Date of Next Meeting</w:t>
      </w:r>
      <w:r w:rsidRPr="00CF33A9">
        <w:rPr>
          <w:b/>
          <w:sz w:val="22"/>
          <w:szCs w:val="22"/>
          <w:lang w:val="en-GB"/>
        </w:rPr>
        <w:tab/>
      </w:r>
    </w:p>
    <w:p w14:paraId="0A2EAD93" w14:textId="52311365" w:rsidR="006510A3" w:rsidRPr="00CF33A9" w:rsidRDefault="0065506F" w:rsidP="00016E5B">
      <w:pPr>
        <w:tabs>
          <w:tab w:val="left" w:pos="2268"/>
        </w:tabs>
        <w:jc w:val="both"/>
        <w:outlineLvl w:val="0"/>
        <w:rPr>
          <w:sz w:val="22"/>
          <w:szCs w:val="22"/>
          <w:lang w:val="en-GB"/>
        </w:rPr>
      </w:pPr>
      <w:r w:rsidRPr="00CF33A9">
        <w:rPr>
          <w:sz w:val="22"/>
          <w:szCs w:val="22"/>
          <w:lang w:val="en-GB"/>
        </w:rPr>
        <w:t xml:space="preserve">The next meeting is on Monday 19 </w:t>
      </w:r>
      <w:r w:rsidR="00C93C61">
        <w:rPr>
          <w:sz w:val="22"/>
          <w:szCs w:val="22"/>
          <w:lang w:val="en-GB"/>
        </w:rPr>
        <w:t>October</w:t>
      </w:r>
      <w:r w:rsidR="00016E5B" w:rsidRPr="00CF33A9">
        <w:rPr>
          <w:sz w:val="22"/>
          <w:szCs w:val="22"/>
          <w:lang w:val="en-GB"/>
        </w:rPr>
        <w:t xml:space="preserve">.  </w:t>
      </w:r>
    </w:p>
    <w:p w14:paraId="3BC595C0" w14:textId="77777777" w:rsidR="00016E5B" w:rsidRPr="00CF33A9" w:rsidRDefault="00016E5B" w:rsidP="00016E5B">
      <w:pPr>
        <w:tabs>
          <w:tab w:val="left" w:pos="2268"/>
        </w:tabs>
        <w:jc w:val="both"/>
        <w:outlineLvl w:val="0"/>
        <w:rPr>
          <w:sz w:val="22"/>
          <w:szCs w:val="22"/>
          <w:lang w:val="en-GB"/>
        </w:rPr>
      </w:pPr>
    </w:p>
    <w:p w14:paraId="1576989E" w14:textId="77777777" w:rsidR="00237E81" w:rsidRPr="00CF33A9" w:rsidRDefault="00237E81" w:rsidP="008D668C">
      <w:pPr>
        <w:jc w:val="both"/>
        <w:outlineLvl w:val="0"/>
        <w:rPr>
          <w:sz w:val="22"/>
          <w:szCs w:val="22"/>
          <w:lang w:val="en-GB"/>
        </w:rPr>
      </w:pPr>
    </w:p>
    <w:sectPr w:rsidR="00237E81" w:rsidRPr="00CF33A9" w:rsidSect="00644F83">
      <w:headerReference w:type="even" r:id="rId7"/>
      <w:headerReference w:type="default" r:id="rId8"/>
      <w:footerReference w:type="default" r:id="rId9"/>
      <w:pgSz w:w="12240" w:h="15840" w:code="1"/>
      <w:pgMar w:top="567" w:right="1797" w:bottom="284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611C2" w14:textId="77777777" w:rsidR="00644B17" w:rsidRDefault="00644B17">
      <w:r>
        <w:separator/>
      </w:r>
    </w:p>
  </w:endnote>
  <w:endnote w:type="continuationSeparator" w:id="0">
    <w:p w14:paraId="14928CB0" w14:textId="77777777" w:rsidR="00644B17" w:rsidRDefault="00644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E7033" w14:textId="77777777" w:rsidR="006E5EBA" w:rsidRDefault="00C36842" w:rsidP="006E5EB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E24E1" w14:textId="77777777" w:rsidR="00644B17" w:rsidRDefault="00644B17">
      <w:r>
        <w:separator/>
      </w:r>
    </w:p>
  </w:footnote>
  <w:footnote w:type="continuationSeparator" w:id="0">
    <w:p w14:paraId="231832B6" w14:textId="77777777" w:rsidR="00644B17" w:rsidRDefault="00644B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5BE21" w14:textId="77777777" w:rsidR="006E5EBA" w:rsidRDefault="008577A2" w:rsidP="006E5EB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6BBD71" w14:textId="77777777" w:rsidR="006E5EBA" w:rsidRDefault="00C368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14E38" w14:textId="77777777" w:rsidR="006E5EBA" w:rsidRDefault="008577A2" w:rsidP="006E5EB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29CE">
      <w:rPr>
        <w:rStyle w:val="PageNumber"/>
        <w:noProof/>
      </w:rPr>
      <w:t>4</w:t>
    </w:r>
    <w:r>
      <w:rPr>
        <w:rStyle w:val="PageNumber"/>
      </w:rPr>
      <w:fldChar w:fldCharType="end"/>
    </w:r>
  </w:p>
  <w:p w14:paraId="6AE27D54" w14:textId="77777777" w:rsidR="006E5EBA" w:rsidRDefault="00C36842" w:rsidP="006E5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B6BE9"/>
    <w:multiLevelType w:val="hybridMultilevel"/>
    <w:tmpl w:val="1466D752"/>
    <w:lvl w:ilvl="0" w:tplc="0A1C17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805E4"/>
    <w:multiLevelType w:val="hybridMultilevel"/>
    <w:tmpl w:val="837CD198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sLQ0sTA3NzYzMzVQ0lEKTi0uzszPAykwqgUAK/ZC/iwAAAA="/>
  </w:docVars>
  <w:rsids>
    <w:rsidRoot w:val="00FF16A0"/>
    <w:rsid w:val="00010B1E"/>
    <w:rsid w:val="00016D72"/>
    <w:rsid w:val="00016E5B"/>
    <w:rsid w:val="00017C0B"/>
    <w:rsid w:val="000269C3"/>
    <w:rsid w:val="00030CD4"/>
    <w:rsid w:val="000443E9"/>
    <w:rsid w:val="000610A6"/>
    <w:rsid w:val="00084BAC"/>
    <w:rsid w:val="0009563D"/>
    <w:rsid w:val="000A475F"/>
    <w:rsid w:val="000A5CE3"/>
    <w:rsid w:val="000B1B51"/>
    <w:rsid w:val="000B2334"/>
    <w:rsid w:val="000B524A"/>
    <w:rsid w:val="000B5E76"/>
    <w:rsid w:val="001357E5"/>
    <w:rsid w:val="001553D2"/>
    <w:rsid w:val="00171822"/>
    <w:rsid w:val="00185654"/>
    <w:rsid w:val="00191AF0"/>
    <w:rsid w:val="001C5655"/>
    <w:rsid w:val="001C6FDA"/>
    <w:rsid w:val="001D351A"/>
    <w:rsid w:val="001D59ED"/>
    <w:rsid w:val="001D6E99"/>
    <w:rsid w:val="001F36AC"/>
    <w:rsid w:val="002107D7"/>
    <w:rsid w:val="002319CC"/>
    <w:rsid w:val="0023457F"/>
    <w:rsid w:val="00237E81"/>
    <w:rsid w:val="00243BA3"/>
    <w:rsid w:val="00244218"/>
    <w:rsid w:val="00273DC5"/>
    <w:rsid w:val="00280844"/>
    <w:rsid w:val="0028757F"/>
    <w:rsid w:val="00295379"/>
    <w:rsid w:val="002A6A40"/>
    <w:rsid w:val="002B0A53"/>
    <w:rsid w:val="002B12A2"/>
    <w:rsid w:val="002C25EA"/>
    <w:rsid w:val="002C6AF5"/>
    <w:rsid w:val="002C7C66"/>
    <w:rsid w:val="002D2742"/>
    <w:rsid w:val="002D4168"/>
    <w:rsid w:val="002E5E09"/>
    <w:rsid w:val="00300C5A"/>
    <w:rsid w:val="00303CAC"/>
    <w:rsid w:val="0031138B"/>
    <w:rsid w:val="0032179F"/>
    <w:rsid w:val="00324C39"/>
    <w:rsid w:val="00345362"/>
    <w:rsid w:val="00346B2A"/>
    <w:rsid w:val="00355F7B"/>
    <w:rsid w:val="00361CE1"/>
    <w:rsid w:val="00371476"/>
    <w:rsid w:val="00375E39"/>
    <w:rsid w:val="003848FC"/>
    <w:rsid w:val="00386812"/>
    <w:rsid w:val="003903B8"/>
    <w:rsid w:val="00390FCC"/>
    <w:rsid w:val="003A17FE"/>
    <w:rsid w:val="003A1C1C"/>
    <w:rsid w:val="003A5873"/>
    <w:rsid w:val="003A6AB8"/>
    <w:rsid w:val="003D227F"/>
    <w:rsid w:val="003F29CE"/>
    <w:rsid w:val="003F4966"/>
    <w:rsid w:val="0040324A"/>
    <w:rsid w:val="0043633A"/>
    <w:rsid w:val="0044046A"/>
    <w:rsid w:val="004448E8"/>
    <w:rsid w:val="00445DAE"/>
    <w:rsid w:val="00466A63"/>
    <w:rsid w:val="004719DE"/>
    <w:rsid w:val="00481115"/>
    <w:rsid w:val="004901A8"/>
    <w:rsid w:val="004A6DBD"/>
    <w:rsid w:val="004C002D"/>
    <w:rsid w:val="004C41C4"/>
    <w:rsid w:val="004D47AA"/>
    <w:rsid w:val="004D55F2"/>
    <w:rsid w:val="004E37AF"/>
    <w:rsid w:val="004E3C31"/>
    <w:rsid w:val="004E5863"/>
    <w:rsid w:val="004F6AF3"/>
    <w:rsid w:val="0050406D"/>
    <w:rsid w:val="00532F30"/>
    <w:rsid w:val="00542601"/>
    <w:rsid w:val="005531A3"/>
    <w:rsid w:val="00562FED"/>
    <w:rsid w:val="005643CC"/>
    <w:rsid w:val="00564AED"/>
    <w:rsid w:val="00566BFA"/>
    <w:rsid w:val="005742F0"/>
    <w:rsid w:val="00574A06"/>
    <w:rsid w:val="005842A1"/>
    <w:rsid w:val="00596E08"/>
    <w:rsid w:val="005A6CE9"/>
    <w:rsid w:val="005B0C33"/>
    <w:rsid w:val="005E1D45"/>
    <w:rsid w:val="005F3BE8"/>
    <w:rsid w:val="00607A95"/>
    <w:rsid w:val="00610496"/>
    <w:rsid w:val="006138BB"/>
    <w:rsid w:val="00633071"/>
    <w:rsid w:val="00634968"/>
    <w:rsid w:val="00644B17"/>
    <w:rsid w:val="006479FA"/>
    <w:rsid w:val="006510A3"/>
    <w:rsid w:val="0065506F"/>
    <w:rsid w:val="00660D0D"/>
    <w:rsid w:val="00667248"/>
    <w:rsid w:val="006703AF"/>
    <w:rsid w:val="00672673"/>
    <w:rsid w:val="006748EA"/>
    <w:rsid w:val="006808C6"/>
    <w:rsid w:val="006818FD"/>
    <w:rsid w:val="00684129"/>
    <w:rsid w:val="006A019A"/>
    <w:rsid w:val="006A724A"/>
    <w:rsid w:val="006B03DF"/>
    <w:rsid w:val="006B4F1C"/>
    <w:rsid w:val="006B70B6"/>
    <w:rsid w:val="006C5E41"/>
    <w:rsid w:val="006F0F6C"/>
    <w:rsid w:val="006F352E"/>
    <w:rsid w:val="006F4804"/>
    <w:rsid w:val="007074C7"/>
    <w:rsid w:val="00712573"/>
    <w:rsid w:val="00716966"/>
    <w:rsid w:val="00717C9A"/>
    <w:rsid w:val="00724178"/>
    <w:rsid w:val="00736950"/>
    <w:rsid w:val="007523D1"/>
    <w:rsid w:val="007741C7"/>
    <w:rsid w:val="00780C08"/>
    <w:rsid w:val="007A1260"/>
    <w:rsid w:val="007B2D3B"/>
    <w:rsid w:val="007B5FA4"/>
    <w:rsid w:val="007F0680"/>
    <w:rsid w:val="00801DE5"/>
    <w:rsid w:val="0081013E"/>
    <w:rsid w:val="00811E3D"/>
    <w:rsid w:val="008228C9"/>
    <w:rsid w:val="00823D4E"/>
    <w:rsid w:val="00824FBF"/>
    <w:rsid w:val="00830EBC"/>
    <w:rsid w:val="00842AC8"/>
    <w:rsid w:val="008514FA"/>
    <w:rsid w:val="00854188"/>
    <w:rsid w:val="008573F1"/>
    <w:rsid w:val="008577A2"/>
    <w:rsid w:val="00860BB7"/>
    <w:rsid w:val="00865220"/>
    <w:rsid w:val="00885066"/>
    <w:rsid w:val="008907CB"/>
    <w:rsid w:val="00895E19"/>
    <w:rsid w:val="008B0A5D"/>
    <w:rsid w:val="008B20E7"/>
    <w:rsid w:val="008C0A84"/>
    <w:rsid w:val="008D668C"/>
    <w:rsid w:val="008F0644"/>
    <w:rsid w:val="008F0F1A"/>
    <w:rsid w:val="008F3F09"/>
    <w:rsid w:val="00931CEA"/>
    <w:rsid w:val="009461FE"/>
    <w:rsid w:val="00950BC9"/>
    <w:rsid w:val="0095280C"/>
    <w:rsid w:val="009670BF"/>
    <w:rsid w:val="0098739F"/>
    <w:rsid w:val="009A3F94"/>
    <w:rsid w:val="009A5770"/>
    <w:rsid w:val="009B5A40"/>
    <w:rsid w:val="009B77CD"/>
    <w:rsid w:val="009C2BC9"/>
    <w:rsid w:val="009C5AAF"/>
    <w:rsid w:val="009D3E75"/>
    <w:rsid w:val="009D41A8"/>
    <w:rsid w:val="009D435C"/>
    <w:rsid w:val="009D4B74"/>
    <w:rsid w:val="009E3227"/>
    <w:rsid w:val="009F6D0B"/>
    <w:rsid w:val="00A03752"/>
    <w:rsid w:val="00A03B1F"/>
    <w:rsid w:val="00A136EE"/>
    <w:rsid w:val="00A30B11"/>
    <w:rsid w:val="00A449B9"/>
    <w:rsid w:val="00A64D73"/>
    <w:rsid w:val="00A663F2"/>
    <w:rsid w:val="00A76EBA"/>
    <w:rsid w:val="00A83B8A"/>
    <w:rsid w:val="00A873AE"/>
    <w:rsid w:val="00A96561"/>
    <w:rsid w:val="00AA221D"/>
    <w:rsid w:val="00AB56CA"/>
    <w:rsid w:val="00AC1DB6"/>
    <w:rsid w:val="00AC5BDE"/>
    <w:rsid w:val="00AD6FB0"/>
    <w:rsid w:val="00AD7652"/>
    <w:rsid w:val="00AE34CC"/>
    <w:rsid w:val="00AF763C"/>
    <w:rsid w:val="00B24A02"/>
    <w:rsid w:val="00B34DB7"/>
    <w:rsid w:val="00B706FC"/>
    <w:rsid w:val="00B71C4C"/>
    <w:rsid w:val="00B81B88"/>
    <w:rsid w:val="00BA28A2"/>
    <w:rsid w:val="00BA300C"/>
    <w:rsid w:val="00BB405F"/>
    <w:rsid w:val="00BB7A8F"/>
    <w:rsid w:val="00BC0CC2"/>
    <w:rsid w:val="00BC3D08"/>
    <w:rsid w:val="00BD0527"/>
    <w:rsid w:val="00BD4102"/>
    <w:rsid w:val="00C02C0F"/>
    <w:rsid w:val="00C110CD"/>
    <w:rsid w:val="00C11E1E"/>
    <w:rsid w:val="00C36842"/>
    <w:rsid w:val="00C63149"/>
    <w:rsid w:val="00C6547E"/>
    <w:rsid w:val="00C761B9"/>
    <w:rsid w:val="00C82A30"/>
    <w:rsid w:val="00C82E4E"/>
    <w:rsid w:val="00C93C61"/>
    <w:rsid w:val="00CA09CC"/>
    <w:rsid w:val="00CB1AAE"/>
    <w:rsid w:val="00CC3CA0"/>
    <w:rsid w:val="00CD4DD8"/>
    <w:rsid w:val="00CF2B2B"/>
    <w:rsid w:val="00CF33A9"/>
    <w:rsid w:val="00CF73B4"/>
    <w:rsid w:val="00D05C95"/>
    <w:rsid w:val="00D26ED2"/>
    <w:rsid w:val="00D30A35"/>
    <w:rsid w:val="00D55DCD"/>
    <w:rsid w:val="00D649AE"/>
    <w:rsid w:val="00D70730"/>
    <w:rsid w:val="00D71769"/>
    <w:rsid w:val="00D74342"/>
    <w:rsid w:val="00D923F4"/>
    <w:rsid w:val="00D97788"/>
    <w:rsid w:val="00D97873"/>
    <w:rsid w:val="00DA23B9"/>
    <w:rsid w:val="00DA4782"/>
    <w:rsid w:val="00DA4C27"/>
    <w:rsid w:val="00DA79DE"/>
    <w:rsid w:val="00DB1B6A"/>
    <w:rsid w:val="00DC4AEA"/>
    <w:rsid w:val="00DD15C1"/>
    <w:rsid w:val="00DE434A"/>
    <w:rsid w:val="00E00090"/>
    <w:rsid w:val="00E17E21"/>
    <w:rsid w:val="00E17F7E"/>
    <w:rsid w:val="00E34706"/>
    <w:rsid w:val="00E3550F"/>
    <w:rsid w:val="00E37B45"/>
    <w:rsid w:val="00E37C56"/>
    <w:rsid w:val="00E43253"/>
    <w:rsid w:val="00E43CC4"/>
    <w:rsid w:val="00E56A4D"/>
    <w:rsid w:val="00E73D05"/>
    <w:rsid w:val="00E74586"/>
    <w:rsid w:val="00E86097"/>
    <w:rsid w:val="00EA1A6A"/>
    <w:rsid w:val="00EC2E30"/>
    <w:rsid w:val="00ED0732"/>
    <w:rsid w:val="00ED4E27"/>
    <w:rsid w:val="00EE35DA"/>
    <w:rsid w:val="00EE691B"/>
    <w:rsid w:val="00F0193E"/>
    <w:rsid w:val="00F02ED2"/>
    <w:rsid w:val="00F14F9E"/>
    <w:rsid w:val="00F155D9"/>
    <w:rsid w:val="00F22F43"/>
    <w:rsid w:val="00F3031A"/>
    <w:rsid w:val="00F34A5C"/>
    <w:rsid w:val="00F57F0D"/>
    <w:rsid w:val="00F765CE"/>
    <w:rsid w:val="00F95CC1"/>
    <w:rsid w:val="00F97113"/>
    <w:rsid w:val="00FA626A"/>
    <w:rsid w:val="00FB0853"/>
    <w:rsid w:val="00FB271F"/>
    <w:rsid w:val="00FB742B"/>
    <w:rsid w:val="00FC0629"/>
    <w:rsid w:val="00FC2178"/>
    <w:rsid w:val="00FD074A"/>
    <w:rsid w:val="00FD4EA4"/>
    <w:rsid w:val="00FD6748"/>
    <w:rsid w:val="00FF16A0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C9919"/>
  <w15:chartTrackingRefBased/>
  <w15:docId w15:val="{C4F18A4E-0F03-4CCC-97A6-33615F2B6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F16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F16A0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FF16A0"/>
  </w:style>
  <w:style w:type="paragraph" w:styleId="Footer">
    <w:name w:val="footer"/>
    <w:basedOn w:val="Normal"/>
    <w:link w:val="FooterChar"/>
    <w:rsid w:val="00FF16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F16A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E58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449B9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4719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719DE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2</Words>
  <Characters>2356</Characters>
  <Application>Microsoft Office Word</Application>
  <DocSecurity>0</DocSecurity>
  <Lines>7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tewart</dc:creator>
  <cp:keywords/>
  <dc:description/>
  <cp:lastModifiedBy>David Flint</cp:lastModifiedBy>
  <cp:revision>3</cp:revision>
  <cp:lastPrinted>2019-04-25T08:15:00Z</cp:lastPrinted>
  <dcterms:created xsi:type="dcterms:W3CDTF">2021-11-07T20:37:00Z</dcterms:created>
  <dcterms:modified xsi:type="dcterms:W3CDTF">2021-11-07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096bad08-1909-4581-8b24-2bb6f4a99d98</vt:lpwstr>
  </property>
</Properties>
</file>